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rganism|Lung|Interstitial|Raltegravir|Concentration for individuals at percentiles 0.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07:16:27Z</dcterms:created>
  <dcterms:modified xsi:type="dcterms:W3CDTF">2020-07-08T07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